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5910" w:rsidRPr="00532D63" w:rsidRDefault="004A5910" w:rsidP="004A5910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532D6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:rsidR="005445F1" w:rsidRDefault="004A5910">
      <w:r w:rsidRPr="004A5910">
        <w:rPr>
          <w:noProof/>
        </w:rPr>
        <w:drawing>
          <wp:anchor distT="0" distB="0" distL="114300" distR="114300" simplePos="0" relativeHeight="251658240" behindDoc="1" locked="0" layoutInCell="1" allowOverlap="1" wp14:anchorId="1E2B4B84" wp14:editId="7DFCCDE8">
            <wp:simplePos x="0" y="0"/>
            <wp:positionH relativeFrom="column">
              <wp:posOffset>3175</wp:posOffset>
            </wp:positionH>
            <wp:positionV relativeFrom="paragraph">
              <wp:posOffset>259715</wp:posOffset>
            </wp:positionV>
            <wp:extent cx="5943600" cy="62172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7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A5910" w:rsidRDefault="004A5910"/>
    <w:p w:rsidR="004A5910" w:rsidRDefault="004A5910"/>
    <w:p w:rsidR="004A5910" w:rsidRDefault="004A5910"/>
    <w:p w:rsidR="004A5910" w:rsidRDefault="004A5910"/>
    <w:p w:rsidR="004A5910" w:rsidRDefault="004A5910"/>
    <w:p w:rsidR="004A5910" w:rsidRDefault="004A5910"/>
    <w:p w:rsidR="004A5910" w:rsidRDefault="004A5910"/>
    <w:p w:rsidR="004A5910" w:rsidRDefault="004A5910"/>
    <w:p w:rsidR="004A5910" w:rsidRDefault="004A5910"/>
    <w:p w:rsidR="004A5910" w:rsidRDefault="004A5910"/>
    <w:p w:rsidR="004A5910" w:rsidRDefault="004A5910"/>
    <w:sectPr w:rsidR="004A5910" w:rsidSect="0046337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pgNumType w:start="2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43F4" w:rsidRDefault="00AB43F4" w:rsidP="00463377">
      <w:pPr>
        <w:spacing w:after="0" w:line="240" w:lineRule="auto"/>
      </w:pPr>
      <w:r>
        <w:separator/>
      </w:r>
    </w:p>
  </w:endnote>
  <w:endnote w:type="continuationSeparator" w:id="0">
    <w:p w:rsidR="00AB43F4" w:rsidRDefault="00AB43F4" w:rsidP="004633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3377" w:rsidRDefault="004633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3377" w:rsidRDefault="0046337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3377" w:rsidRDefault="004633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43F4" w:rsidRDefault="00AB43F4" w:rsidP="00463377">
      <w:pPr>
        <w:spacing w:after="0" w:line="240" w:lineRule="auto"/>
      </w:pPr>
      <w:r>
        <w:separator/>
      </w:r>
    </w:p>
  </w:footnote>
  <w:footnote w:type="continuationSeparator" w:id="0">
    <w:p w:rsidR="00AB43F4" w:rsidRDefault="00AB43F4" w:rsidP="004633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3377" w:rsidRDefault="004633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77580580"/>
      <w:docPartObj>
        <w:docPartGallery w:val="Page Numbers (Top of Page)"/>
        <w:docPartUnique/>
      </w:docPartObj>
    </w:sdtPr>
    <w:sdtEndPr>
      <w:rPr>
        <w:noProof/>
      </w:rPr>
    </w:sdtEndPr>
    <w:sdtContent>
      <w:p w:rsidR="00463377" w:rsidRDefault="0046337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43F4"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:rsidR="00463377" w:rsidRDefault="0046337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3377" w:rsidRDefault="004633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jUzMjKxNDU2MLZU0lEKTi0uzszPAykwrgUAPED1OiwAAAA="/>
  </w:docVars>
  <w:rsids>
    <w:rsidRoot w:val="004A5910"/>
    <w:rsid w:val="0020539A"/>
    <w:rsid w:val="002E1AC6"/>
    <w:rsid w:val="00463377"/>
    <w:rsid w:val="004A5910"/>
    <w:rsid w:val="00AB43F4"/>
    <w:rsid w:val="00D41E2D"/>
    <w:rsid w:val="00DA2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591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910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463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377"/>
  </w:style>
  <w:style w:type="paragraph" w:styleId="Footer">
    <w:name w:val="footer"/>
    <w:basedOn w:val="Normal"/>
    <w:link w:val="FooterChar"/>
    <w:uiPriority w:val="99"/>
    <w:unhideWhenUsed/>
    <w:rsid w:val="00463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3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591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910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463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377"/>
  </w:style>
  <w:style w:type="paragraph" w:styleId="Footer">
    <w:name w:val="footer"/>
    <w:basedOn w:val="Normal"/>
    <w:link w:val="FooterChar"/>
    <w:uiPriority w:val="99"/>
    <w:unhideWhenUsed/>
    <w:rsid w:val="00463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3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E2FE25-7231-436A-BD39-DA80CF641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ang-0</dc:creator>
  <cp:lastModifiedBy>Griang-0</cp:lastModifiedBy>
  <cp:revision>2</cp:revision>
  <dcterms:created xsi:type="dcterms:W3CDTF">2017-10-06T13:43:00Z</dcterms:created>
  <dcterms:modified xsi:type="dcterms:W3CDTF">2017-10-06T13:43:00Z</dcterms:modified>
</cp:coreProperties>
</file>